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ED58BC" w14:textId="332BC782" w:rsidR="004C612D" w:rsidRDefault="00855E18" w:rsidP="004C612D">
      <w:r>
        <w:t xml:space="preserve">Well , one of the first things that I would like to say right off the bat , was how comprehensive and inclusive of beginners it was . </w:t>
      </w:r>
    </w:p>
    <w:p w14:paraId="3191846B" w14:textId="46A27650" w:rsidR="008A4FB9" w:rsidRPr="005F1CB2" w:rsidRDefault="008A4FB9" w:rsidP="008A4FB9">
      <w:pPr>
        <w:pStyle w:val="Heading2"/>
        <w:rPr>
          <w:rFonts w:asciiTheme="minorHAnsi" w:hAnsiTheme="minorHAnsi"/>
        </w:rPr>
      </w:pPr>
      <w:r w:rsidRPr="005F1CB2">
        <w:rPr>
          <w:rFonts w:asciiTheme="minorHAnsi" w:hAnsiTheme="minorHAnsi"/>
        </w:rPr>
        <w:t xml:space="preserve">Scikit Learn: </w:t>
      </w:r>
    </w:p>
    <w:p w14:paraId="756426A2" w14:textId="41FFC1CF" w:rsidR="00855E18" w:rsidRDefault="00855E18" w:rsidP="004C612D">
      <w:r>
        <w:t xml:space="preserve">That being said , the book is divided into two sections as suggested by the title, it is Scikit-learn and Tensorflow . </w:t>
      </w:r>
    </w:p>
    <w:p w14:paraId="0BBB0C87" w14:textId="63A1FB06" w:rsidR="00855E18" w:rsidRDefault="00855E18" w:rsidP="004C612D">
      <w:r>
        <w:t xml:space="preserve">The first part of the book delves deeply into Sckit-Learn API , starting with the its basics and developing from there . The book starts with smallest examples </w:t>
      </w:r>
      <w:r w:rsidR="00DB5F14">
        <w:t>on how to developed a very basic linear regression model , and then talks in detail about SVMs, Decision Trees and Random Forests. However, it doesn’t cover the Latest gradient boosting methods such as LGBM and XGBoost .</w:t>
      </w:r>
    </w:p>
    <w:p w14:paraId="4E6684C8" w14:textId="60BE96CF" w:rsidR="00DB5F14" w:rsidRDefault="00EB3910" w:rsidP="00D4146B">
      <w:pPr>
        <w:jc w:val="center"/>
      </w:pPr>
      <w:r>
        <w:rPr>
          <w:noProof/>
        </w:rPr>
        <w:drawing>
          <wp:inline distT="0" distB="0" distL="0" distR="0" wp14:anchorId="0AAC697B" wp14:editId="7EF4DE73">
            <wp:extent cx="1876425" cy="24384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6425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054A3" w14:textId="142A13F7" w:rsidR="00D4146B" w:rsidRDefault="00D4146B" w:rsidP="00D4146B">
      <w:r w:rsidRPr="00D4146B">
        <w:rPr>
          <w:u w:val="single"/>
        </w:rPr>
        <w:t>Mathematical Explanation and Intuition</w:t>
      </w:r>
      <w:r>
        <w:rPr>
          <w:u w:val="single"/>
        </w:rPr>
        <w:t>:</w:t>
      </w:r>
      <w:r>
        <w:t xml:space="preserve"> The mathematical explanation lacks in the several areas , and personally I had to refer a lot other things to get the mathematical intuition of the algorithms . The chapters in the book had a pattern to write mathematical jargon first , and then go for the code , which led me to being confused sometimes . However , the book helps in getting your fundamentals clear in the Machine Learning lingo where it helps in clear explanation about terms like ROC-AUC, types of learning , Confusion Matrix etc.</w:t>
      </w:r>
    </w:p>
    <w:p w14:paraId="2D4CA2A1" w14:textId="0783CDBC" w:rsidR="00D4146B" w:rsidRPr="005F1CB2" w:rsidRDefault="008A4FB9" w:rsidP="008A4FB9">
      <w:pPr>
        <w:pStyle w:val="Heading2"/>
        <w:rPr>
          <w:rFonts w:asciiTheme="minorHAnsi" w:hAnsiTheme="minorHAnsi"/>
        </w:rPr>
      </w:pPr>
      <w:r w:rsidRPr="005F1CB2">
        <w:rPr>
          <w:rFonts w:asciiTheme="minorHAnsi" w:hAnsiTheme="minorHAnsi"/>
        </w:rPr>
        <w:t>Tensorflow :</w:t>
      </w:r>
    </w:p>
    <w:p w14:paraId="667860F0" w14:textId="5F410D3B" w:rsidR="008A4FB9" w:rsidRDefault="008A4FB9" w:rsidP="008A4FB9">
      <w:r>
        <w:t>Here’s , where the book gets tricky in my opinion , some parts of Tensorflow , were useless to me . In the first chapter of Tensorflow , you learn about creating graph and sessions , however I believe there are plenty data visualization libraries , which would serve the purpose better. The second chapter goes into the depth of establishing tensorflow on different servers and devices which I had also considered irrelevant</w:t>
      </w:r>
      <w:r w:rsidR="00BD7F97">
        <w:t xml:space="preserve">. The last chapters help in establishing some understanding of Tensorflow in general </w:t>
      </w:r>
      <w:r w:rsidR="003917E9">
        <w:t>where we see some examples of usage of neural nets with Tensorflow .</w:t>
      </w:r>
    </w:p>
    <w:p w14:paraId="1E3AC970" w14:textId="3D2AA816" w:rsidR="003917E9" w:rsidRDefault="003917E9" w:rsidP="008A4FB9">
      <w:r>
        <w:t xml:space="preserve">However , one of the question which can also be posed with regards to the same is should we use Tensorflow or Pytorch for Deep Learning . While Tensorflow has been established , Pytorch’s ever-growing community justifies for it being a good alternative to Tensorflow </w:t>
      </w:r>
    </w:p>
    <w:p w14:paraId="287F3028" w14:textId="7C5C8A78" w:rsidR="003917E9" w:rsidRDefault="003917E9" w:rsidP="008A4FB9">
      <w:r>
        <w:lastRenderedPageBreak/>
        <w:t>Edit: When I had studied the book , Tensorflow V2.0 wasn’t published and while it seems the new published version of the book has Keras with Tensorflow , I hope to see the same .</w:t>
      </w:r>
    </w:p>
    <w:p w14:paraId="6A84528F" w14:textId="61A0351A" w:rsidR="003917E9" w:rsidRPr="005F1CB2" w:rsidRDefault="003917E9" w:rsidP="003917E9">
      <w:pPr>
        <w:pStyle w:val="Heading2"/>
        <w:rPr>
          <w:rFonts w:asciiTheme="minorHAnsi" w:hAnsiTheme="minorHAnsi"/>
        </w:rPr>
      </w:pPr>
      <w:r w:rsidRPr="005F1CB2">
        <w:rPr>
          <w:rFonts w:asciiTheme="minorHAnsi" w:hAnsiTheme="minorHAnsi"/>
        </w:rPr>
        <w:t>Online Support :</w:t>
      </w:r>
    </w:p>
    <w:p w14:paraId="05390779" w14:textId="6CEA4A7B" w:rsidR="003917E9" w:rsidRDefault="003917E9" w:rsidP="008A4FB9">
      <w:r>
        <w:t xml:space="preserve">As with all programming books these days , the book also provides Jupyter Notebooks containing the code which can be implemented for usage . </w:t>
      </w:r>
      <w:r w:rsidR="00EB3910">
        <w:t xml:space="preserve">This in my opinion is the best part about programming books in general . </w:t>
      </w:r>
    </w:p>
    <w:p w14:paraId="7338518F" w14:textId="49E16739" w:rsidR="00EB3910" w:rsidRDefault="00EB3910" w:rsidP="008A4FB9">
      <w:r>
        <w:t xml:space="preserve">In conclusion, the book seems to be great read for beginners in the Field of ML(  I would highly recommend the same ) and it introduces a variety of concepts and algorithms useful for building the foundations. However , you might need to explore more for intuition behind the algorithms  </w:t>
      </w:r>
    </w:p>
    <w:p w14:paraId="3B26AD20" w14:textId="77777777" w:rsidR="00BD7F97" w:rsidRPr="008A4FB9" w:rsidRDefault="00BD7F97" w:rsidP="008A4FB9"/>
    <w:sectPr w:rsidR="00BD7F97" w:rsidRPr="008A4FB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 Condensed">
    <w:panose1 w:val="02060603050405020104"/>
    <w:charset w:val="00"/>
    <w:family w:val="roman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MTQytbQ0NTA0sDBS0lEKTi0uzszPAykwqQUA/nsE7iwAAAA="/>
  </w:docVars>
  <w:rsids>
    <w:rsidRoot w:val="004C612D"/>
    <w:rsid w:val="00280DCF"/>
    <w:rsid w:val="003917E9"/>
    <w:rsid w:val="004C612D"/>
    <w:rsid w:val="005F1CB2"/>
    <w:rsid w:val="00743842"/>
    <w:rsid w:val="00855E18"/>
    <w:rsid w:val="008A4FB9"/>
    <w:rsid w:val="00A16D3B"/>
    <w:rsid w:val="00B90495"/>
    <w:rsid w:val="00BD7F97"/>
    <w:rsid w:val="00D4146B"/>
    <w:rsid w:val="00DB5F14"/>
    <w:rsid w:val="00EB39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39B95D"/>
  <w15:chartTrackingRefBased/>
  <w15:docId w15:val="{57FFA1B0-A353-41BF-A917-57FB89E883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C61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9D351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4F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9D351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C612D"/>
    <w:rPr>
      <w:rFonts w:asciiTheme="majorHAnsi" w:eastAsiaTheme="majorEastAsia" w:hAnsiTheme="majorHAnsi" w:cstheme="majorBidi"/>
      <w:color w:val="9D351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A4FB9"/>
    <w:rPr>
      <w:rFonts w:asciiTheme="majorHAnsi" w:eastAsiaTheme="majorEastAsia" w:hAnsiTheme="majorHAnsi" w:cstheme="majorBidi"/>
      <w:color w:val="9D351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fif"/><Relationship Id="rId4" Type="http://schemas.openxmlformats.org/officeDocument/2006/relationships/webSettings" Target="webSettings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Wood Type">
  <a:themeElements>
    <a:clrScheme name="Wood Type">
      <a:dk1>
        <a:sysClr val="windowText" lastClr="000000"/>
      </a:dk1>
      <a:lt1>
        <a:sysClr val="window" lastClr="FFFFFF"/>
      </a:lt1>
      <a:dk2>
        <a:srgbClr val="696464"/>
      </a:dk2>
      <a:lt2>
        <a:srgbClr val="E9E5DC"/>
      </a:lt2>
      <a:accent1>
        <a:srgbClr val="D34817"/>
      </a:accent1>
      <a:accent2>
        <a:srgbClr val="9B2D1F"/>
      </a:accent2>
      <a:accent3>
        <a:srgbClr val="A28E6A"/>
      </a:accent3>
      <a:accent4>
        <a:srgbClr val="956251"/>
      </a:accent4>
      <a:accent5>
        <a:srgbClr val="918485"/>
      </a:accent5>
      <a:accent6>
        <a:srgbClr val="855D5D"/>
      </a:accent6>
      <a:hlink>
        <a:srgbClr val="CC9900"/>
      </a:hlink>
      <a:folHlink>
        <a:srgbClr val="96A9A9"/>
      </a:folHlink>
    </a:clrScheme>
    <a:fontScheme name="Wood Type">
      <a:majorFont>
        <a:latin typeface="Rockwell Condensed" panose="02060603050405020104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Rockwell" panose="02060603020205020403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Wood Type">
      <a: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>
                <a:tint val="70000"/>
                <a:shade val="63000"/>
              </a:schemeClr>
              <a:schemeClr val="phClr">
                <a:tint val="10000"/>
                <a:satMod val="150000"/>
              </a:schemeClr>
            </a:duotone>
          </a:blip>
          <a:tile tx="0" ty="0" sx="60000" sy="59000" flip="none" algn="tl"/>
        </a:blipFill>
        <a:blipFill rotWithShape="1">
          <a:blip xmlns:r="http://schemas.openxmlformats.org/officeDocument/2006/relationships" r:embed="rId1">
            <a:duotone>
              <a:schemeClr val="phClr">
                <a:shade val="36000"/>
                <a:satMod val="120000"/>
              </a:schemeClr>
              <a:schemeClr val="phClr">
                <a:tint val="40000"/>
              </a:schemeClr>
            </a:duotone>
          </a:blip>
          <a:tile tx="0" ty="0" sx="60000" sy="59000" flip="none" algn="tl"/>
        </a:blip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softEdge rad="12700"/>
          </a:effectLst>
        </a:effectStyle>
        <a:effectStyle>
          <a:effectLst>
            <a:outerShdw blurRad="50800" dist="19050" dir="5400000" algn="tl" rotWithShape="0">
              <a:srgbClr val="000000">
                <a:alpha val="60000"/>
              </a:srgbClr>
            </a:outerShdw>
            <a:softEdge rad="12700"/>
          </a:effectLst>
        </a:effectStyle>
      </a:effectStyleLst>
      <a:bgFillStyleLst>
        <a:solidFill>
          <a:schemeClr val="phClr"/>
        </a:solidFill>
        <a:solidFill>
          <a:schemeClr val="phClr">
            <a:shade val="97000"/>
            <a:satMod val="150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75000"/>
                <a:shade val="58000"/>
                <a:satMod val="120000"/>
              </a:schemeClr>
              <a:schemeClr val="phClr">
                <a:tint val="50000"/>
                <a:shade val="96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Wood Type" id="{7ACABC62-BF99-48CF-A9DC-4DB89C7B13DC}" vid="{142A1326-48AB-42A9-8428-CB14AA30176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5B912C-52F6-4E79-9261-A4D0555C90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2</Pages>
  <Words>411</Words>
  <Characters>234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il</dc:creator>
  <cp:keywords/>
  <dc:description/>
  <cp:lastModifiedBy>Sahil</cp:lastModifiedBy>
  <cp:revision>6</cp:revision>
  <dcterms:created xsi:type="dcterms:W3CDTF">2020-12-03T01:52:00Z</dcterms:created>
  <dcterms:modified xsi:type="dcterms:W3CDTF">2020-12-04T04:38:00Z</dcterms:modified>
</cp:coreProperties>
</file>